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4E2CD6" w14:textId="77777777" w:rsidR="00010891" w:rsidRPr="007E1473" w:rsidRDefault="00010891" w:rsidP="00010891">
      <w:pPr>
        <w:jc w:val="center"/>
        <w:rPr>
          <w:rFonts w:eastAsia="Helvetica"/>
          <w:bCs/>
        </w:rPr>
      </w:pPr>
      <w:bookmarkStart w:id="0" w:name="_GoBack"/>
      <w:bookmarkEnd w:id="0"/>
      <w:r w:rsidRPr="007E1473">
        <w:rPr>
          <w:rFonts w:eastAsia="Helvetica"/>
          <w:bCs/>
        </w:rPr>
        <w:t xml:space="preserve">Introduction to Linguistics </w:t>
      </w:r>
    </w:p>
    <w:p w14:paraId="081AC93D" w14:textId="73FB5EC3" w:rsidR="00010891" w:rsidRPr="007E1473" w:rsidRDefault="00010891" w:rsidP="00010891">
      <w:pPr>
        <w:jc w:val="center"/>
        <w:rPr>
          <w:rFonts w:eastAsia="Helvetica"/>
          <w:bCs/>
        </w:rPr>
      </w:pPr>
      <w:r w:rsidRPr="007E1473">
        <w:rPr>
          <w:rFonts w:eastAsia="Helvetica"/>
          <w:bCs/>
        </w:rPr>
        <w:t>Phonology Practice</w:t>
      </w:r>
      <w:r w:rsidR="00603FEB" w:rsidRPr="007E1473">
        <w:rPr>
          <w:rFonts w:eastAsia="Helvetica"/>
          <w:bCs/>
        </w:rPr>
        <w:t xml:space="preserve"> Problems</w:t>
      </w:r>
    </w:p>
    <w:p w14:paraId="06A6E52E" w14:textId="61432D4A" w:rsidR="00010891" w:rsidRPr="007E1473" w:rsidRDefault="007E1473" w:rsidP="00010891">
      <w:pPr>
        <w:jc w:val="center"/>
        <w:rPr>
          <w:rFonts w:eastAsia="Helvetica"/>
          <w:bCs/>
        </w:rPr>
      </w:pPr>
      <w:r>
        <w:rPr>
          <w:rFonts w:eastAsia="Helvetica"/>
          <w:bCs/>
        </w:rPr>
        <w:t>Spring 2021</w:t>
      </w:r>
    </w:p>
    <w:p w14:paraId="4BB2DC25" w14:textId="6C9492F2" w:rsidR="00010891" w:rsidRDefault="00010891" w:rsidP="00010891">
      <w:pPr>
        <w:autoSpaceDE w:val="0"/>
        <w:spacing w:line="280" w:lineRule="exact"/>
        <w:jc w:val="center"/>
        <w:rPr>
          <w:bCs/>
        </w:rPr>
      </w:pPr>
    </w:p>
    <w:p w14:paraId="1AD647C0" w14:textId="01724516" w:rsidR="00D76408" w:rsidRDefault="00D76408" w:rsidP="00010891">
      <w:pPr>
        <w:autoSpaceDE w:val="0"/>
        <w:spacing w:line="280" w:lineRule="exact"/>
        <w:jc w:val="center"/>
        <w:rPr>
          <w:rFonts w:ascii="Avenir Book" w:hAnsi="Avenir Book" w:cstheme="majorHAnsi"/>
          <w:bCs/>
          <w:color w:val="FF0000"/>
        </w:rPr>
      </w:pPr>
      <w:r w:rsidRPr="00D76408">
        <w:rPr>
          <w:rFonts w:ascii="Avenir Book" w:hAnsi="Avenir Book" w:cstheme="majorHAnsi"/>
          <w:bCs/>
          <w:color w:val="FF0000"/>
        </w:rPr>
        <w:t>The first page (</w:t>
      </w:r>
      <w:r w:rsidRPr="00D76408">
        <w:rPr>
          <w:rFonts w:ascii="Avenir Book" w:hAnsi="Avenir Book" w:cstheme="majorHAnsi"/>
          <w:b/>
          <w:color w:val="FF0000"/>
        </w:rPr>
        <w:t>problem A</w:t>
      </w:r>
      <w:r w:rsidRPr="00D76408">
        <w:rPr>
          <w:rFonts w:ascii="Avenir Book" w:hAnsi="Avenir Book" w:cstheme="majorHAnsi"/>
          <w:bCs/>
          <w:color w:val="FF0000"/>
        </w:rPr>
        <w:t xml:space="preserve">) should be submitted </w:t>
      </w:r>
      <w:r w:rsidRPr="00D76408">
        <w:rPr>
          <w:rFonts w:ascii="Avenir Book" w:hAnsi="Avenir Book" w:cstheme="majorHAnsi"/>
          <w:bCs/>
          <w:i/>
          <w:iCs/>
          <w:color w:val="FF0000"/>
        </w:rPr>
        <w:t>any time before May 7.</w:t>
      </w:r>
    </w:p>
    <w:p w14:paraId="17D11125" w14:textId="628B76D4" w:rsidR="00D76408" w:rsidRPr="00D76408" w:rsidRDefault="00D76408" w:rsidP="00010891">
      <w:pPr>
        <w:autoSpaceDE w:val="0"/>
        <w:spacing w:line="280" w:lineRule="exact"/>
        <w:jc w:val="center"/>
        <w:rPr>
          <w:rFonts w:ascii="Avenir Next Condensed" w:hAnsi="Avenir Next Condensed" w:cstheme="majorHAnsi"/>
          <w:bCs/>
          <w:color w:val="FF0000"/>
        </w:rPr>
      </w:pPr>
      <w:r w:rsidRPr="00D76408">
        <w:rPr>
          <w:rFonts w:ascii="Avenir Next Condensed" w:hAnsi="Avenir Next Condensed" w:cstheme="majorHAnsi"/>
          <w:bCs/>
          <w:color w:val="FF0000"/>
        </w:rPr>
        <w:t xml:space="preserve">The second page (problem B) is a </w:t>
      </w:r>
      <w:r w:rsidRPr="00D76408">
        <w:rPr>
          <w:rFonts w:ascii="Avenir Next Condensed" w:hAnsi="Avenir Next Condensed" w:cstheme="majorHAnsi"/>
          <w:bCs/>
          <w:i/>
          <w:iCs/>
          <w:color w:val="FF0000"/>
        </w:rPr>
        <w:t xml:space="preserve">challenge </w:t>
      </w:r>
      <w:r w:rsidRPr="00D76408">
        <w:rPr>
          <w:rFonts w:ascii="Avenir Next Condensed" w:hAnsi="Avenir Next Condensed" w:cstheme="majorHAnsi"/>
          <w:bCs/>
          <w:color w:val="FF0000"/>
        </w:rPr>
        <w:t>problem – try it for practice but it is not required!</w:t>
      </w:r>
    </w:p>
    <w:p w14:paraId="60CA9F76" w14:textId="77777777" w:rsidR="00D76408" w:rsidRPr="007E1473" w:rsidRDefault="00D76408" w:rsidP="00010891">
      <w:pPr>
        <w:autoSpaceDE w:val="0"/>
        <w:spacing w:line="280" w:lineRule="exact"/>
        <w:jc w:val="center"/>
        <w:rPr>
          <w:bCs/>
        </w:rPr>
      </w:pPr>
    </w:p>
    <w:p w14:paraId="27B44764" w14:textId="72B8DF81" w:rsidR="00B830BB" w:rsidRDefault="00010891" w:rsidP="00B830BB">
      <w:pPr>
        <w:rPr>
          <w:bCs/>
        </w:rPr>
      </w:pPr>
      <w:r w:rsidRPr="007E1473">
        <w:rPr>
          <w:bCs/>
        </w:rPr>
        <w:t>A</w:t>
      </w:r>
      <w:r w:rsidR="00B830BB" w:rsidRPr="007E1473">
        <w:rPr>
          <w:bCs/>
        </w:rPr>
        <w:t>. The following data are from Sindhi, an Indo-European language of the Indo-Aryan family, spoken in Pakistan and India. Examine the distribution of the phones [p], [p</w:t>
      </w:r>
      <w:r w:rsidR="00B830BB" w:rsidRPr="007E1473">
        <w:rPr>
          <w:bCs/>
          <w:vertAlign w:val="superscript"/>
        </w:rPr>
        <w:t>h</w:t>
      </w:r>
      <w:r w:rsidR="00B830BB" w:rsidRPr="007E1473">
        <w:rPr>
          <w:bCs/>
        </w:rPr>
        <w:t xml:space="preserve">], and [b]. </w:t>
      </w:r>
      <w:r w:rsidR="00611B90" w:rsidRPr="007E1473">
        <w:rPr>
          <w:bCs/>
        </w:rPr>
        <w:t xml:space="preserve">Are these sounds </w:t>
      </w:r>
      <w:r w:rsidR="00611B90" w:rsidRPr="007E1473">
        <w:rPr>
          <w:b/>
        </w:rPr>
        <w:t>different phonemes</w:t>
      </w:r>
      <w:r w:rsidR="00611B90" w:rsidRPr="007E1473">
        <w:rPr>
          <w:bCs/>
        </w:rPr>
        <w:t xml:space="preserve">, or </w:t>
      </w:r>
      <w:r w:rsidR="00611B90" w:rsidRPr="007E1473">
        <w:rPr>
          <w:b/>
        </w:rPr>
        <w:t>allophones of the same phoneme</w:t>
      </w:r>
      <w:r w:rsidR="00611B90" w:rsidRPr="007E1473">
        <w:rPr>
          <w:bCs/>
        </w:rPr>
        <w:t xml:space="preserve">? If they are phonemes, say so and provide any </w:t>
      </w:r>
      <w:r w:rsidR="00611B90" w:rsidRPr="007E1473">
        <w:rPr>
          <w:bCs/>
          <w:u w:val="single"/>
        </w:rPr>
        <w:t>minimal pairs</w:t>
      </w:r>
      <w:r w:rsidR="00611B90" w:rsidRPr="007E1473">
        <w:rPr>
          <w:bCs/>
        </w:rPr>
        <w:t xml:space="preserve"> you find to support this analysis.  If they are allophones, describe their distribution.</w:t>
      </w:r>
    </w:p>
    <w:p w14:paraId="3963536C" w14:textId="77777777" w:rsidR="007E1473" w:rsidRDefault="007E1473" w:rsidP="00B830BB">
      <w:pPr>
        <w:rPr>
          <w:bCs/>
        </w:rPr>
      </w:pPr>
    </w:p>
    <w:p w14:paraId="40E052DE" w14:textId="14CAE541" w:rsidR="007E1473" w:rsidRDefault="007E1473" w:rsidP="00B830BB">
      <w:pPr>
        <w:rPr>
          <w:bCs/>
          <w:lang w:val="x-none"/>
        </w:rPr>
      </w:pPr>
      <w:r>
        <w:rPr>
          <w:bCs/>
        </w:rPr>
        <w:t>As a reminder, our textbook has alternative transcriptions for the following sounds</w:t>
      </w:r>
      <w:r>
        <w:rPr>
          <w:bCs/>
          <w:lang w:val="x-none"/>
        </w:rPr>
        <w:t xml:space="preserve">, but we will use the official IPA symbols here: </w:t>
      </w:r>
    </w:p>
    <w:p w14:paraId="304B217F" w14:textId="1D6B9BEA" w:rsidR="007E1473" w:rsidRPr="007E1473" w:rsidRDefault="007E1473" w:rsidP="007E1473">
      <w:pPr>
        <w:pStyle w:val="ListParagraph"/>
        <w:widowControl/>
        <w:numPr>
          <w:ilvl w:val="0"/>
          <w:numId w:val="2"/>
        </w:numPr>
        <w:suppressAutoHyphens w:val="0"/>
        <w:autoSpaceDE w:val="0"/>
        <w:autoSpaceDN w:val="0"/>
        <w:adjustRightInd w:val="0"/>
        <w:rPr>
          <w:rFonts w:eastAsiaTheme="minorEastAsia"/>
          <w:kern w:val="0"/>
          <w:lang w:bidi="my-MM"/>
        </w:rPr>
      </w:pPr>
      <w:r w:rsidRPr="007E1473">
        <w:rPr>
          <w:rFonts w:eastAsiaTheme="minorEastAsia"/>
          <w:kern w:val="0"/>
          <w:lang w:bidi="my-MM"/>
        </w:rPr>
        <w:t xml:space="preserve">š </w:t>
      </w:r>
      <w:r>
        <w:rPr>
          <w:rFonts w:eastAsiaTheme="minorEastAsia"/>
          <w:kern w:val="0"/>
          <w:lang w:val="x-none" w:bidi="my-MM"/>
        </w:rPr>
        <w:t xml:space="preserve">= </w:t>
      </w:r>
      <w:r w:rsidRPr="007E1473">
        <w:rPr>
          <w:rFonts w:eastAsiaTheme="minorEastAsia"/>
          <w:kern w:val="0"/>
          <w:lang w:bidi="my-MM"/>
        </w:rPr>
        <w:t>ʃ</w:t>
      </w:r>
    </w:p>
    <w:p w14:paraId="4D50C5F3" w14:textId="5792EE77" w:rsidR="007E1473" w:rsidRPr="007E1473" w:rsidRDefault="007E1473" w:rsidP="007E1473">
      <w:pPr>
        <w:pStyle w:val="ListParagraph"/>
        <w:widowControl/>
        <w:numPr>
          <w:ilvl w:val="0"/>
          <w:numId w:val="2"/>
        </w:numPr>
        <w:suppressAutoHyphens w:val="0"/>
        <w:autoSpaceDE w:val="0"/>
        <w:autoSpaceDN w:val="0"/>
        <w:adjustRightInd w:val="0"/>
        <w:rPr>
          <w:rFonts w:eastAsiaTheme="minorEastAsia"/>
          <w:kern w:val="0"/>
          <w:lang w:bidi="my-MM"/>
        </w:rPr>
      </w:pPr>
      <w:r w:rsidRPr="007E1473">
        <w:rPr>
          <w:rFonts w:eastAsiaTheme="minorEastAsia"/>
          <w:kern w:val="0"/>
          <w:lang w:bidi="my-MM"/>
        </w:rPr>
        <w:t xml:space="preserve">ž </w:t>
      </w:r>
      <w:r>
        <w:rPr>
          <w:rFonts w:eastAsiaTheme="minorEastAsia"/>
          <w:kern w:val="0"/>
          <w:lang w:val="x-none" w:bidi="my-MM"/>
        </w:rPr>
        <w:t>=</w:t>
      </w:r>
      <w:r w:rsidRPr="007E1473">
        <w:rPr>
          <w:rFonts w:eastAsiaTheme="minorEastAsia"/>
          <w:kern w:val="0"/>
          <w:lang w:bidi="my-MM"/>
        </w:rPr>
        <w:t xml:space="preserve"> ʒ</w:t>
      </w:r>
    </w:p>
    <w:p w14:paraId="2EC6D9B0" w14:textId="586AD820" w:rsidR="007E1473" w:rsidRPr="007E1473" w:rsidRDefault="007E1473" w:rsidP="007E1473">
      <w:pPr>
        <w:pStyle w:val="ListParagraph"/>
        <w:widowControl/>
        <w:numPr>
          <w:ilvl w:val="0"/>
          <w:numId w:val="2"/>
        </w:numPr>
        <w:suppressAutoHyphens w:val="0"/>
        <w:autoSpaceDE w:val="0"/>
        <w:autoSpaceDN w:val="0"/>
        <w:adjustRightInd w:val="0"/>
        <w:rPr>
          <w:rFonts w:eastAsiaTheme="minorEastAsia"/>
          <w:kern w:val="0"/>
          <w:lang w:bidi="my-MM"/>
        </w:rPr>
      </w:pPr>
      <w:r w:rsidRPr="007E1473">
        <w:rPr>
          <w:rFonts w:eastAsiaTheme="minorEastAsia"/>
          <w:kern w:val="0"/>
          <w:lang w:bidi="my-MM"/>
        </w:rPr>
        <w:t xml:space="preserve">č </w:t>
      </w:r>
      <w:r>
        <w:rPr>
          <w:rFonts w:eastAsiaTheme="minorEastAsia"/>
          <w:kern w:val="0"/>
          <w:lang w:val="x-none" w:bidi="my-MM"/>
        </w:rPr>
        <w:t xml:space="preserve">= </w:t>
      </w:r>
      <w:r w:rsidRPr="007E1473">
        <w:rPr>
          <w:rFonts w:eastAsiaTheme="minorEastAsia"/>
          <w:kern w:val="0"/>
          <w:lang w:bidi="my-MM"/>
        </w:rPr>
        <w:t>tʃ</w:t>
      </w:r>
    </w:p>
    <w:p w14:paraId="46C9BDF6" w14:textId="06C87274" w:rsidR="007E1473" w:rsidRPr="007E1473" w:rsidRDefault="007E1473" w:rsidP="007E1473">
      <w:pPr>
        <w:pStyle w:val="ListParagraph"/>
        <w:numPr>
          <w:ilvl w:val="0"/>
          <w:numId w:val="2"/>
        </w:numPr>
        <w:rPr>
          <w:bCs/>
        </w:rPr>
      </w:pPr>
      <w:r w:rsidRPr="007E1473">
        <w:rPr>
          <w:rFonts w:eastAsiaTheme="minorEastAsia"/>
          <w:kern w:val="0"/>
          <w:lang w:bidi="my-MM"/>
        </w:rPr>
        <w:t xml:space="preserve">ǰ </w:t>
      </w:r>
      <w:r>
        <w:rPr>
          <w:rFonts w:eastAsiaTheme="minorEastAsia"/>
          <w:kern w:val="0"/>
          <w:lang w:val="x-none" w:bidi="my-MM"/>
        </w:rPr>
        <w:t xml:space="preserve">= </w:t>
      </w:r>
      <w:r w:rsidRPr="007E1473">
        <w:rPr>
          <w:rFonts w:eastAsiaTheme="minorEastAsia"/>
          <w:kern w:val="0"/>
          <w:lang w:bidi="my-MM"/>
        </w:rPr>
        <w:t>dʒ</w:t>
      </w:r>
    </w:p>
    <w:p w14:paraId="4A2399E6" w14:textId="77777777" w:rsidR="00B830BB" w:rsidRPr="007E1473" w:rsidRDefault="00B830BB" w:rsidP="00B830BB">
      <w:pPr>
        <w:rPr>
          <w:bCs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150"/>
        <w:gridCol w:w="2168"/>
        <w:gridCol w:w="2154"/>
        <w:gridCol w:w="2168"/>
      </w:tblGrid>
      <w:tr w:rsidR="007E1473" w:rsidRPr="007E1473" w14:paraId="322E63E4" w14:textId="77777777" w:rsidTr="00BE0830"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</w:tcPr>
          <w:p w14:paraId="52D3ECD6" w14:textId="77777777" w:rsidR="00B830BB" w:rsidRPr="007E1473" w:rsidRDefault="00B830BB" w:rsidP="00857490">
            <w:pPr>
              <w:rPr>
                <w:bCs/>
                <w:i/>
                <w:iCs/>
              </w:rPr>
            </w:pPr>
            <w:r w:rsidRPr="007E1473">
              <w:rPr>
                <w:bCs/>
                <w:i/>
                <w:iCs/>
              </w:rPr>
              <w:t>Sindhi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731B73E" w14:textId="77777777" w:rsidR="00B830BB" w:rsidRPr="007E1473" w:rsidRDefault="00B830BB" w:rsidP="00857490">
            <w:pPr>
              <w:rPr>
                <w:bCs/>
                <w:i/>
                <w:iCs/>
              </w:rPr>
            </w:pPr>
            <w:r w:rsidRPr="007E1473">
              <w:rPr>
                <w:bCs/>
                <w:i/>
                <w:iCs/>
              </w:rPr>
              <w:t>English translation</w:t>
            </w:r>
          </w:p>
        </w:tc>
        <w:tc>
          <w:tcPr>
            <w:tcW w:w="221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94F95C6" w14:textId="77777777" w:rsidR="00B830BB" w:rsidRPr="007E1473" w:rsidRDefault="00B830BB" w:rsidP="00857490">
            <w:pPr>
              <w:rPr>
                <w:bCs/>
                <w:i/>
                <w:iCs/>
              </w:rPr>
            </w:pPr>
            <w:r w:rsidRPr="007E1473">
              <w:rPr>
                <w:bCs/>
                <w:i/>
                <w:iCs/>
              </w:rPr>
              <w:t>Sindhi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</w:tcPr>
          <w:p w14:paraId="3D319503" w14:textId="77777777" w:rsidR="00B830BB" w:rsidRPr="007E1473" w:rsidRDefault="00B830BB" w:rsidP="00857490">
            <w:pPr>
              <w:rPr>
                <w:bCs/>
                <w:i/>
                <w:iCs/>
              </w:rPr>
            </w:pPr>
            <w:r w:rsidRPr="007E1473">
              <w:rPr>
                <w:bCs/>
                <w:i/>
                <w:iCs/>
              </w:rPr>
              <w:t>English translation</w:t>
            </w:r>
          </w:p>
        </w:tc>
      </w:tr>
      <w:tr w:rsidR="007E1473" w:rsidRPr="007E1473" w14:paraId="18A5DB2F" w14:textId="77777777" w:rsidTr="00BE0830"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</w:tcPr>
          <w:p w14:paraId="3F24706C" w14:textId="77777777" w:rsidR="00B64CBB" w:rsidRPr="007E1473" w:rsidRDefault="00B64CBB" w:rsidP="00857490">
            <w:pPr>
              <w:rPr>
                <w:bCs/>
                <w:i/>
                <w:iCs/>
              </w:rPr>
            </w:pP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3F9B39A" w14:textId="77777777" w:rsidR="00B64CBB" w:rsidRPr="007E1473" w:rsidRDefault="00B64CBB" w:rsidP="00857490">
            <w:pPr>
              <w:rPr>
                <w:bCs/>
                <w:i/>
                <w:iCs/>
              </w:rPr>
            </w:pPr>
          </w:p>
        </w:tc>
        <w:tc>
          <w:tcPr>
            <w:tcW w:w="221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D6C147B" w14:textId="77777777" w:rsidR="00B64CBB" w:rsidRPr="007E1473" w:rsidRDefault="00B64CBB" w:rsidP="00857490">
            <w:pPr>
              <w:rPr>
                <w:bCs/>
                <w:i/>
                <w:iCs/>
              </w:rPr>
            </w:pP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</w:tcPr>
          <w:p w14:paraId="465A7E23" w14:textId="77777777" w:rsidR="00B64CBB" w:rsidRPr="007E1473" w:rsidRDefault="00B64CBB" w:rsidP="00857490">
            <w:pPr>
              <w:rPr>
                <w:bCs/>
                <w:i/>
                <w:iCs/>
              </w:rPr>
            </w:pPr>
          </w:p>
        </w:tc>
      </w:tr>
      <w:tr w:rsidR="007E1473" w:rsidRPr="007E1473" w14:paraId="2B553C9F" w14:textId="77777777" w:rsidTr="00BE0830"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</w:tcPr>
          <w:p w14:paraId="38BAE677" w14:textId="77777777" w:rsidR="00B830BB" w:rsidRPr="007E1473" w:rsidRDefault="00B830BB" w:rsidP="00857490">
            <w:pPr>
              <w:rPr>
                <w:bCs/>
                <w:spacing w:val="20"/>
              </w:rPr>
            </w:pPr>
            <w:r w:rsidRPr="007E1473">
              <w:rPr>
                <w:bCs/>
                <w:spacing w:val="20"/>
              </w:rPr>
              <w:t>[pənu]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5282564" w14:textId="0189ADCE" w:rsidR="00B830BB" w:rsidRPr="007E1473" w:rsidRDefault="00E368C8" w:rsidP="00857490">
            <w:pPr>
              <w:rPr>
                <w:bCs/>
              </w:rPr>
            </w:pPr>
            <w:r w:rsidRPr="007E1473">
              <w:rPr>
                <w:bCs/>
              </w:rPr>
              <w:t>L</w:t>
            </w:r>
            <w:r w:rsidR="00B830BB" w:rsidRPr="007E1473">
              <w:rPr>
                <w:bCs/>
              </w:rPr>
              <w:t>eaf</w:t>
            </w:r>
            <w:r w:rsidR="009118FF">
              <w:rPr>
                <w:bCs/>
              </w:rPr>
              <w:t xml:space="preserve"> </w:t>
            </w:r>
            <w:r w:rsidR="00F43CE8">
              <w:rPr>
                <w:bCs/>
              </w:rPr>
              <w:t>–</w:t>
            </w:r>
            <w:r w:rsidR="009118FF">
              <w:rPr>
                <w:bCs/>
              </w:rPr>
              <w:t xml:space="preserve"> </w:t>
            </w:r>
            <w:r w:rsidR="00F43CE8">
              <w:rPr>
                <w:bCs/>
              </w:rPr>
              <w:t xml:space="preserve">Phoneme , minimal words- live </w:t>
            </w:r>
          </w:p>
        </w:tc>
        <w:tc>
          <w:tcPr>
            <w:tcW w:w="221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2F5615" w14:textId="77777777" w:rsidR="00B830BB" w:rsidRPr="007E1473" w:rsidRDefault="00B830BB" w:rsidP="00857490">
            <w:pPr>
              <w:rPr>
                <w:bCs/>
                <w:spacing w:val="20"/>
              </w:rPr>
            </w:pPr>
            <w:r w:rsidRPr="007E1473">
              <w:rPr>
                <w:bCs/>
                <w:spacing w:val="20"/>
              </w:rPr>
              <w:t>[təru]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</w:tcPr>
          <w:p w14:paraId="530614B5" w14:textId="7447B992" w:rsidR="00B830BB" w:rsidRPr="007E1473" w:rsidRDefault="003F320F" w:rsidP="00857490">
            <w:pPr>
              <w:rPr>
                <w:bCs/>
              </w:rPr>
            </w:pPr>
            <w:r w:rsidRPr="007E1473">
              <w:rPr>
                <w:bCs/>
              </w:rPr>
              <w:t>B</w:t>
            </w:r>
            <w:r w:rsidR="00B830BB" w:rsidRPr="007E1473">
              <w:rPr>
                <w:bCs/>
              </w:rPr>
              <w:t>ottom</w:t>
            </w:r>
            <w:r>
              <w:rPr>
                <w:bCs/>
              </w:rPr>
              <w:t xml:space="preserve"> – allophone – Contrastive distribution.</w:t>
            </w:r>
          </w:p>
        </w:tc>
      </w:tr>
      <w:tr w:rsidR="007E1473" w:rsidRPr="007E1473" w14:paraId="5EB28D14" w14:textId="77777777" w:rsidTr="00BE0830"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</w:tcPr>
          <w:p w14:paraId="00036393" w14:textId="587E549B" w:rsidR="00B830BB" w:rsidRPr="007E1473" w:rsidRDefault="00B830BB" w:rsidP="00857490">
            <w:pPr>
              <w:rPr>
                <w:bCs/>
                <w:spacing w:val="20"/>
              </w:rPr>
            </w:pPr>
            <w:r w:rsidRPr="007E1473">
              <w:rPr>
                <w:bCs/>
                <w:spacing w:val="20"/>
              </w:rPr>
              <w:t>[və</w:t>
            </w:r>
            <w:r w:rsidR="007E1473" w:rsidRPr="007E1473">
              <w:rPr>
                <w:bCs/>
                <w:spacing w:val="20"/>
              </w:rPr>
              <w:t>ʤ</w:t>
            </w:r>
            <w:r w:rsidRPr="007E1473">
              <w:rPr>
                <w:bCs/>
                <w:spacing w:val="20"/>
              </w:rPr>
              <w:t>u]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D0FC0A4" w14:textId="70F69E83" w:rsidR="00B830BB" w:rsidRPr="007E1473" w:rsidRDefault="00F43CE8" w:rsidP="00857490">
            <w:pPr>
              <w:rPr>
                <w:bCs/>
              </w:rPr>
            </w:pPr>
            <w:r w:rsidRPr="007E1473">
              <w:rPr>
                <w:bCs/>
              </w:rPr>
              <w:t>O</w:t>
            </w:r>
            <w:r w:rsidR="00B830BB" w:rsidRPr="007E1473">
              <w:rPr>
                <w:bCs/>
              </w:rPr>
              <w:t>pportunity</w:t>
            </w:r>
            <w:r>
              <w:rPr>
                <w:bCs/>
              </w:rPr>
              <w:t xml:space="preserve"> – Contrastive distribution.</w:t>
            </w:r>
          </w:p>
        </w:tc>
        <w:tc>
          <w:tcPr>
            <w:tcW w:w="221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05E1CF0" w14:textId="77777777" w:rsidR="00B830BB" w:rsidRPr="007E1473" w:rsidRDefault="00B830BB" w:rsidP="00857490">
            <w:pPr>
              <w:rPr>
                <w:bCs/>
                <w:spacing w:val="20"/>
              </w:rPr>
            </w:pPr>
            <w:r w:rsidRPr="007E1473">
              <w:rPr>
                <w:bCs/>
                <w:spacing w:val="20"/>
              </w:rPr>
              <w:t>[k</w:t>
            </w:r>
            <w:r w:rsidRPr="007E1473">
              <w:rPr>
                <w:bCs/>
                <w:spacing w:val="20"/>
                <w:vertAlign w:val="superscript"/>
              </w:rPr>
              <w:t>h</w:t>
            </w:r>
            <w:r w:rsidRPr="007E1473">
              <w:rPr>
                <w:bCs/>
                <w:spacing w:val="20"/>
              </w:rPr>
              <w:t>əto]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</w:tcPr>
          <w:p w14:paraId="3588DDD2" w14:textId="3D9C2F35" w:rsidR="00B830BB" w:rsidRPr="007E1473" w:rsidRDefault="003F320F" w:rsidP="00857490">
            <w:pPr>
              <w:rPr>
                <w:bCs/>
              </w:rPr>
            </w:pPr>
            <w:r w:rsidRPr="007E1473">
              <w:rPr>
                <w:bCs/>
              </w:rPr>
              <w:t>S</w:t>
            </w:r>
            <w:r w:rsidR="00B830BB" w:rsidRPr="007E1473">
              <w:rPr>
                <w:bCs/>
              </w:rPr>
              <w:t>our</w:t>
            </w:r>
            <w:r>
              <w:rPr>
                <w:bCs/>
              </w:rPr>
              <w:t xml:space="preserve"> – Phoneme. Minimal words- sore.</w:t>
            </w:r>
          </w:p>
        </w:tc>
      </w:tr>
      <w:tr w:rsidR="007E1473" w:rsidRPr="007E1473" w14:paraId="75ED610E" w14:textId="77777777" w:rsidTr="00BE0830"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</w:tcPr>
          <w:p w14:paraId="02DB2943" w14:textId="77777777" w:rsidR="00B830BB" w:rsidRPr="007E1473" w:rsidRDefault="00B830BB" w:rsidP="00857490">
            <w:pPr>
              <w:rPr>
                <w:bCs/>
                <w:spacing w:val="20"/>
              </w:rPr>
            </w:pPr>
            <w:r w:rsidRPr="007E1473">
              <w:rPr>
                <w:bCs/>
                <w:spacing w:val="20"/>
              </w:rPr>
              <w:t>[ʃeki]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CA9F85" w14:textId="3DCD76BD" w:rsidR="00B830BB" w:rsidRPr="007E1473" w:rsidRDefault="00F43CE8" w:rsidP="00857490">
            <w:pPr>
              <w:rPr>
                <w:bCs/>
              </w:rPr>
            </w:pPr>
            <w:r w:rsidRPr="007E1473">
              <w:rPr>
                <w:bCs/>
              </w:rPr>
              <w:t>S</w:t>
            </w:r>
            <w:r w:rsidR="00B830BB" w:rsidRPr="007E1473">
              <w:rPr>
                <w:bCs/>
              </w:rPr>
              <w:t>uspicious</w:t>
            </w:r>
            <w:r>
              <w:rPr>
                <w:bCs/>
              </w:rPr>
              <w:t xml:space="preserve"> – Contrastive distribution </w:t>
            </w:r>
          </w:p>
        </w:tc>
        <w:tc>
          <w:tcPr>
            <w:tcW w:w="221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456834A" w14:textId="77777777" w:rsidR="00B830BB" w:rsidRPr="007E1473" w:rsidRDefault="00B830BB" w:rsidP="00857490">
            <w:pPr>
              <w:rPr>
                <w:bCs/>
                <w:spacing w:val="20"/>
              </w:rPr>
            </w:pPr>
            <w:r w:rsidRPr="007E1473">
              <w:rPr>
                <w:bCs/>
                <w:spacing w:val="20"/>
              </w:rPr>
              <w:t>[bəʤu]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</w:tcPr>
          <w:p w14:paraId="35F793C9" w14:textId="29F002D9" w:rsidR="00B830BB" w:rsidRPr="007E1473" w:rsidRDefault="003F320F" w:rsidP="00857490">
            <w:pPr>
              <w:rPr>
                <w:bCs/>
              </w:rPr>
            </w:pPr>
            <w:r w:rsidRPr="007E1473">
              <w:rPr>
                <w:bCs/>
              </w:rPr>
              <w:t>R</w:t>
            </w:r>
            <w:r w:rsidR="00B830BB" w:rsidRPr="007E1473">
              <w:rPr>
                <w:bCs/>
              </w:rPr>
              <w:t>un</w:t>
            </w:r>
            <w:r>
              <w:rPr>
                <w:bCs/>
              </w:rPr>
              <w:t xml:space="preserve"> – Allophone – Contrastive distribution.</w:t>
            </w:r>
          </w:p>
        </w:tc>
      </w:tr>
      <w:tr w:rsidR="007E1473" w:rsidRPr="007E1473" w14:paraId="6D081295" w14:textId="77777777" w:rsidTr="00BE0830"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</w:tcPr>
          <w:p w14:paraId="2EB14A87" w14:textId="77777777" w:rsidR="00B830BB" w:rsidRPr="007E1473" w:rsidRDefault="00B830BB" w:rsidP="00857490">
            <w:pPr>
              <w:rPr>
                <w:bCs/>
                <w:spacing w:val="20"/>
              </w:rPr>
            </w:pPr>
            <w:r w:rsidRPr="007E1473">
              <w:rPr>
                <w:bCs/>
                <w:spacing w:val="20"/>
              </w:rPr>
              <w:t>[gədo]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284DB02" w14:textId="3233E452" w:rsidR="00B830BB" w:rsidRPr="007E1473" w:rsidRDefault="00E368C8" w:rsidP="00857490">
            <w:pPr>
              <w:rPr>
                <w:bCs/>
              </w:rPr>
            </w:pPr>
            <w:r w:rsidRPr="007E1473">
              <w:rPr>
                <w:bCs/>
              </w:rPr>
              <w:t>D</w:t>
            </w:r>
            <w:r w:rsidR="00B830BB" w:rsidRPr="007E1473">
              <w:rPr>
                <w:bCs/>
              </w:rPr>
              <w:t>ull</w:t>
            </w:r>
            <w:r w:rsidR="00F43CE8">
              <w:rPr>
                <w:bCs/>
              </w:rPr>
              <w:t>- Phoneme – minimal word -door</w:t>
            </w:r>
          </w:p>
        </w:tc>
        <w:tc>
          <w:tcPr>
            <w:tcW w:w="221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DD2BDE3" w14:textId="77777777" w:rsidR="00B830BB" w:rsidRPr="007E1473" w:rsidRDefault="00B830BB" w:rsidP="00857490">
            <w:pPr>
              <w:rPr>
                <w:bCs/>
                <w:spacing w:val="20"/>
              </w:rPr>
            </w:pPr>
            <w:r w:rsidRPr="007E1473">
              <w:rPr>
                <w:bCs/>
                <w:spacing w:val="20"/>
              </w:rPr>
              <w:t>[bənu]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</w:tcPr>
          <w:p w14:paraId="38CB5EFE" w14:textId="4EDFCD2C" w:rsidR="00B830BB" w:rsidRPr="007E1473" w:rsidRDefault="003F320F" w:rsidP="00857490">
            <w:pPr>
              <w:rPr>
                <w:bCs/>
              </w:rPr>
            </w:pPr>
            <w:r w:rsidRPr="007E1473">
              <w:rPr>
                <w:bCs/>
              </w:rPr>
              <w:t>F</w:t>
            </w:r>
            <w:r w:rsidR="00B830BB" w:rsidRPr="007E1473">
              <w:rPr>
                <w:bCs/>
              </w:rPr>
              <w:t>orest</w:t>
            </w:r>
            <w:r>
              <w:rPr>
                <w:bCs/>
              </w:rPr>
              <w:t xml:space="preserve"> – Phoneme. </w:t>
            </w:r>
          </w:p>
        </w:tc>
      </w:tr>
      <w:tr w:rsidR="007E1473" w:rsidRPr="007E1473" w14:paraId="62D91BF7" w14:textId="77777777" w:rsidTr="00BE0830"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</w:tcPr>
          <w:p w14:paraId="69BDD5F0" w14:textId="77777777" w:rsidR="00B830BB" w:rsidRPr="007E1473" w:rsidRDefault="00B830BB" w:rsidP="00857490">
            <w:pPr>
              <w:rPr>
                <w:bCs/>
                <w:spacing w:val="20"/>
              </w:rPr>
            </w:pPr>
            <w:r w:rsidRPr="007E1473">
              <w:rPr>
                <w:bCs/>
                <w:spacing w:val="20"/>
              </w:rPr>
              <w:t>[dəru]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2C5431C" w14:textId="4208A29C" w:rsidR="00B830BB" w:rsidRPr="007E1473" w:rsidRDefault="00E368C8" w:rsidP="00857490">
            <w:pPr>
              <w:rPr>
                <w:bCs/>
              </w:rPr>
            </w:pPr>
            <w:r w:rsidRPr="007E1473">
              <w:rPr>
                <w:bCs/>
              </w:rPr>
              <w:t>D</w:t>
            </w:r>
            <w:r w:rsidR="00B830BB" w:rsidRPr="007E1473">
              <w:rPr>
                <w:bCs/>
              </w:rPr>
              <w:t>oor</w:t>
            </w:r>
            <w:r w:rsidR="00F43CE8">
              <w:rPr>
                <w:bCs/>
              </w:rPr>
              <w:t xml:space="preserve"> – Phoneme – minimal word – doll </w:t>
            </w:r>
          </w:p>
        </w:tc>
        <w:tc>
          <w:tcPr>
            <w:tcW w:w="221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4AC6ABA" w14:textId="77777777" w:rsidR="00B830BB" w:rsidRPr="007E1473" w:rsidRDefault="00B830BB" w:rsidP="00857490">
            <w:pPr>
              <w:rPr>
                <w:bCs/>
                <w:spacing w:val="20"/>
              </w:rPr>
            </w:pPr>
            <w:r w:rsidRPr="007E1473">
              <w:rPr>
                <w:bCs/>
                <w:spacing w:val="20"/>
              </w:rPr>
              <w:t>[bəʧu]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</w:tcPr>
          <w:p w14:paraId="75874E70" w14:textId="13CD2F9E" w:rsidR="00B830BB" w:rsidRPr="007E1473" w:rsidRDefault="00B830BB" w:rsidP="00857490">
            <w:pPr>
              <w:rPr>
                <w:bCs/>
              </w:rPr>
            </w:pPr>
            <w:r w:rsidRPr="007E1473">
              <w:rPr>
                <w:bCs/>
              </w:rPr>
              <w:t>be safe</w:t>
            </w:r>
            <w:r w:rsidR="003F320F">
              <w:rPr>
                <w:bCs/>
              </w:rPr>
              <w:t xml:space="preserve"> – Allophone – Contrastive distribution</w:t>
            </w:r>
          </w:p>
        </w:tc>
      </w:tr>
      <w:tr w:rsidR="007E1473" w:rsidRPr="007E1473" w14:paraId="2E73AC9B" w14:textId="77777777" w:rsidTr="00BE0830"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</w:tcPr>
          <w:p w14:paraId="3E12C78B" w14:textId="77777777" w:rsidR="00B830BB" w:rsidRPr="007E1473" w:rsidRDefault="00B830BB" w:rsidP="00857490">
            <w:pPr>
              <w:rPr>
                <w:bCs/>
                <w:spacing w:val="20"/>
              </w:rPr>
            </w:pPr>
            <w:r w:rsidRPr="007E1473">
              <w:rPr>
                <w:bCs/>
                <w:spacing w:val="20"/>
              </w:rPr>
              <w:t>[p</w:t>
            </w:r>
            <w:r w:rsidRPr="007E1473">
              <w:rPr>
                <w:bCs/>
                <w:spacing w:val="20"/>
                <w:vertAlign w:val="superscript"/>
              </w:rPr>
              <w:t>h</w:t>
            </w:r>
            <w:r w:rsidRPr="007E1473">
              <w:rPr>
                <w:bCs/>
                <w:spacing w:val="20"/>
              </w:rPr>
              <w:t>ənu]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7E0027" w14:textId="778BDD5F" w:rsidR="00B830BB" w:rsidRPr="007E1473" w:rsidRDefault="003F320F" w:rsidP="00857490">
            <w:pPr>
              <w:rPr>
                <w:bCs/>
              </w:rPr>
            </w:pPr>
            <w:r w:rsidRPr="007E1473">
              <w:rPr>
                <w:bCs/>
              </w:rPr>
              <w:t>Hood</w:t>
            </w:r>
            <w:r w:rsidR="00B830BB" w:rsidRPr="007E1473">
              <w:rPr>
                <w:bCs/>
              </w:rPr>
              <w:t xml:space="preserve"> of snake</w:t>
            </w:r>
            <w:r>
              <w:rPr>
                <w:bCs/>
              </w:rPr>
              <w:t xml:space="preserve"> – Phoneme –minimal word – wood, food.</w:t>
            </w:r>
          </w:p>
        </w:tc>
        <w:tc>
          <w:tcPr>
            <w:tcW w:w="221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D8BE26" w14:textId="77777777" w:rsidR="00B830BB" w:rsidRPr="007E1473" w:rsidRDefault="00B830BB" w:rsidP="00857490">
            <w:pPr>
              <w:rPr>
                <w:bCs/>
                <w:spacing w:val="20"/>
              </w:rPr>
            </w:pPr>
            <w:r w:rsidRPr="007E1473">
              <w:rPr>
                <w:bCs/>
                <w:spacing w:val="20"/>
              </w:rPr>
              <w:t>[ʤəʤu]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</w:tcPr>
          <w:p w14:paraId="5B037385" w14:textId="29DC9DF8" w:rsidR="00B830BB" w:rsidRPr="007E1473" w:rsidRDefault="003F320F" w:rsidP="00857490">
            <w:pPr>
              <w:rPr>
                <w:bCs/>
              </w:rPr>
            </w:pPr>
            <w:r w:rsidRPr="007E1473">
              <w:rPr>
                <w:bCs/>
              </w:rPr>
              <w:t>J</w:t>
            </w:r>
            <w:r w:rsidR="00B830BB" w:rsidRPr="007E1473">
              <w:rPr>
                <w:bCs/>
              </w:rPr>
              <w:t>udge</w:t>
            </w:r>
            <w:r>
              <w:rPr>
                <w:bCs/>
              </w:rPr>
              <w:t xml:space="preserve"> – Phoneme. Minimal word-badge.</w:t>
            </w:r>
          </w:p>
        </w:tc>
      </w:tr>
    </w:tbl>
    <w:p w14:paraId="26B17061" w14:textId="77777777" w:rsidR="0076682E" w:rsidRPr="007E1473" w:rsidRDefault="0076682E">
      <w:pPr>
        <w:rPr>
          <w:bCs/>
        </w:rPr>
      </w:pPr>
    </w:p>
    <w:p w14:paraId="00310A51" w14:textId="77777777" w:rsidR="00010891" w:rsidRPr="007E1473" w:rsidRDefault="00010891">
      <w:pPr>
        <w:rPr>
          <w:bCs/>
        </w:rPr>
      </w:pPr>
    </w:p>
    <w:p w14:paraId="2220141B" w14:textId="77777777" w:rsidR="00611B90" w:rsidRPr="007E1473" w:rsidRDefault="00611B90">
      <w:pPr>
        <w:rPr>
          <w:bCs/>
        </w:rPr>
      </w:pPr>
    </w:p>
    <w:p w14:paraId="43B01F3C" w14:textId="77777777" w:rsidR="00611B90" w:rsidRPr="007E1473" w:rsidRDefault="00611B90">
      <w:pPr>
        <w:rPr>
          <w:bCs/>
        </w:rPr>
      </w:pPr>
    </w:p>
    <w:p w14:paraId="56AB1474" w14:textId="47300F94" w:rsidR="00611B90" w:rsidRPr="007E1473" w:rsidRDefault="00611B90">
      <w:pPr>
        <w:rPr>
          <w:bCs/>
        </w:rPr>
      </w:pPr>
    </w:p>
    <w:p w14:paraId="1A385EAF" w14:textId="77777777" w:rsidR="006E7852" w:rsidRPr="007E1473" w:rsidRDefault="006E7852">
      <w:pPr>
        <w:rPr>
          <w:bCs/>
        </w:rPr>
      </w:pPr>
    </w:p>
    <w:sectPr w:rsidR="006E7852" w:rsidRPr="007E1473" w:rsidSect="00BE0830">
      <w:footerReference w:type="even" r:id="rId7"/>
      <w:footerReference w:type="default" r:id="rId8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4867E7" w14:textId="77777777" w:rsidR="00C803E7" w:rsidRDefault="00C803E7" w:rsidP="00BE0830">
      <w:r>
        <w:separator/>
      </w:r>
    </w:p>
  </w:endnote>
  <w:endnote w:type="continuationSeparator" w:id="0">
    <w:p w14:paraId="4F615E6C" w14:textId="77777777" w:rsidR="00C803E7" w:rsidRDefault="00C803E7" w:rsidP="00BE08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venir Book">
    <w:altName w:val="Corbel"/>
    <w:charset w:val="00"/>
    <w:family w:val="auto"/>
    <w:pitch w:val="variable"/>
    <w:sig w:usb0="00000001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Next Condensed">
    <w:altName w:val="Arial Narrow"/>
    <w:charset w:val="00"/>
    <w:family w:val="swiss"/>
    <w:pitch w:val="variable"/>
    <w:sig w:usb0="00000001" w:usb1="5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C748B6" w14:textId="77777777" w:rsidR="00BE0830" w:rsidRDefault="00BE0830" w:rsidP="006E37E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BEA8A44" w14:textId="77777777" w:rsidR="00BE0830" w:rsidRDefault="00BE0830" w:rsidP="00BE083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CDC852" w14:textId="77777777" w:rsidR="00BE0830" w:rsidRDefault="00BE0830" w:rsidP="006E37E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F320F">
      <w:rPr>
        <w:rStyle w:val="PageNumber"/>
        <w:noProof/>
      </w:rPr>
      <w:t>2</w:t>
    </w:r>
    <w:r>
      <w:rPr>
        <w:rStyle w:val="PageNumber"/>
      </w:rPr>
      <w:fldChar w:fldCharType="end"/>
    </w:r>
  </w:p>
  <w:p w14:paraId="0F3C8BD9" w14:textId="77777777" w:rsidR="00BE0830" w:rsidRDefault="00BE0830" w:rsidP="00BE083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D3FFB5" w14:textId="77777777" w:rsidR="00C803E7" w:rsidRDefault="00C803E7" w:rsidP="00BE0830">
      <w:r>
        <w:separator/>
      </w:r>
    </w:p>
  </w:footnote>
  <w:footnote w:type="continuationSeparator" w:id="0">
    <w:p w14:paraId="7B101C7B" w14:textId="77777777" w:rsidR="00C803E7" w:rsidRDefault="00C803E7" w:rsidP="00BE08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716F77"/>
    <w:multiLevelType w:val="hybridMultilevel"/>
    <w:tmpl w:val="CEF2D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BF2478"/>
    <w:multiLevelType w:val="hybridMultilevel"/>
    <w:tmpl w:val="073AAF4C"/>
    <w:lvl w:ilvl="0" w:tplc="B4BAF4DA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TI3trQwMzQ1MDVV0lEKTi0uzszPAykwrAUAL/K6gCwAAAA="/>
  </w:docVars>
  <w:rsids>
    <w:rsidRoot w:val="00B830BB"/>
    <w:rsid w:val="00010891"/>
    <w:rsid w:val="00021A87"/>
    <w:rsid w:val="0005400F"/>
    <w:rsid w:val="00160DE9"/>
    <w:rsid w:val="001A0B4F"/>
    <w:rsid w:val="003F320F"/>
    <w:rsid w:val="004B4C2F"/>
    <w:rsid w:val="00603FEB"/>
    <w:rsid w:val="00611B90"/>
    <w:rsid w:val="00655CEE"/>
    <w:rsid w:val="006E7852"/>
    <w:rsid w:val="00717A40"/>
    <w:rsid w:val="00757D27"/>
    <w:rsid w:val="0076682E"/>
    <w:rsid w:val="007E1473"/>
    <w:rsid w:val="007F2C10"/>
    <w:rsid w:val="008763A1"/>
    <w:rsid w:val="009118FF"/>
    <w:rsid w:val="00981670"/>
    <w:rsid w:val="00A2378C"/>
    <w:rsid w:val="00B64CBB"/>
    <w:rsid w:val="00B8300C"/>
    <w:rsid w:val="00B830BB"/>
    <w:rsid w:val="00BE0830"/>
    <w:rsid w:val="00C52EA1"/>
    <w:rsid w:val="00C803E7"/>
    <w:rsid w:val="00D76408"/>
    <w:rsid w:val="00E368C8"/>
    <w:rsid w:val="00EE4881"/>
    <w:rsid w:val="00F43CE8"/>
    <w:rsid w:val="00F460C3"/>
    <w:rsid w:val="00F47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37ECB3D"/>
  <w14:defaultImageDpi w14:val="300"/>
  <w15:docId w15:val="{81F0A746-52EE-B345-9D7C-5535F287CB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1473"/>
    <w:pPr>
      <w:widowControl w:val="0"/>
      <w:suppressAutoHyphens/>
    </w:pPr>
    <w:rPr>
      <w:rFonts w:ascii="Times New Roman" w:eastAsia="Arial Unicode MS" w:hAnsi="Times New Roman" w:cs="Times New Roman"/>
      <w:kern w:val="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BE083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0830"/>
    <w:rPr>
      <w:rFonts w:ascii="Times New Roman" w:eastAsia="Arial Unicode MS" w:hAnsi="Times New Roman" w:cs="Times New Roman"/>
      <w:kern w:val="1"/>
    </w:rPr>
  </w:style>
  <w:style w:type="character" w:styleId="PageNumber">
    <w:name w:val="page number"/>
    <w:basedOn w:val="DefaultParagraphFont"/>
    <w:uiPriority w:val="99"/>
    <w:semiHidden/>
    <w:unhideWhenUsed/>
    <w:rsid w:val="00BE0830"/>
  </w:style>
  <w:style w:type="paragraph" w:styleId="ListParagraph">
    <w:name w:val="List Paragraph"/>
    <w:basedOn w:val="Normal"/>
    <w:uiPriority w:val="34"/>
    <w:qFormat/>
    <w:rsid w:val="007E14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3</Words>
  <Characters>1217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Ronkos</dc:creator>
  <cp:keywords/>
  <dc:description/>
  <cp:lastModifiedBy>User</cp:lastModifiedBy>
  <cp:revision>2</cp:revision>
  <dcterms:created xsi:type="dcterms:W3CDTF">2021-05-25T18:59:00Z</dcterms:created>
  <dcterms:modified xsi:type="dcterms:W3CDTF">2021-05-25T18:59:00Z</dcterms:modified>
</cp:coreProperties>
</file>